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D3CA0" w14:textId="73599817" w:rsidR="002531C1" w:rsidRDefault="00C9191E" w:rsidP="00CF1C38">
      <w:pPr>
        <w:jc w:val="center"/>
        <w:rPr>
          <w:rFonts w:ascii="Arial" w:hAnsi="Arial" w:cs="Arial"/>
          <w:b/>
          <w:sz w:val="28"/>
          <w:szCs w:val="28"/>
        </w:rPr>
      </w:pPr>
      <w:r w:rsidRPr="00192F23">
        <w:rPr>
          <w:rFonts w:ascii="Arial" w:hAnsi="Arial" w:cs="Arial"/>
          <w:b/>
          <w:sz w:val="28"/>
          <w:szCs w:val="28"/>
        </w:rPr>
        <w:t>Group</w:t>
      </w:r>
      <w:r w:rsidR="00CF5E89">
        <w:rPr>
          <w:rFonts w:ascii="Arial" w:hAnsi="Arial" w:cs="Arial"/>
          <w:b/>
          <w:sz w:val="28"/>
          <w:szCs w:val="28"/>
        </w:rPr>
        <w:t xml:space="preserve"> Contract</w:t>
      </w:r>
    </w:p>
    <w:p w14:paraId="02BF444F" w14:textId="77777777" w:rsidR="00CF1C38" w:rsidRDefault="00CF1C38" w:rsidP="00BA04B1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2"/>
        <w:gridCol w:w="1401"/>
      </w:tblGrid>
      <w:tr w:rsidR="003E1466" w14:paraId="09DBC4B3" w14:textId="77777777" w:rsidTr="00E45925">
        <w:tc>
          <w:tcPr>
            <w:tcW w:w="742" w:type="dxa"/>
            <w:tcBorders>
              <w:bottom w:val="single" w:sz="8" w:space="0" w:color="auto"/>
            </w:tcBorders>
          </w:tcPr>
          <w:p w14:paraId="05B233CE" w14:textId="7BC46FB1" w:rsidR="003E1466" w:rsidRPr="0067435A" w:rsidRDefault="003E1466" w:rsidP="00BA04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435A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1401" w:type="dxa"/>
            <w:tcBorders>
              <w:bottom w:val="single" w:sz="8" w:space="0" w:color="auto"/>
            </w:tcBorders>
          </w:tcPr>
          <w:p w14:paraId="207A2B4C" w14:textId="17C9E492" w:rsidR="003E1466" w:rsidRPr="0067435A" w:rsidRDefault="003E1466" w:rsidP="00BA04B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03/07/2019</w:t>
            </w:r>
          </w:p>
        </w:tc>
      </w:tr>
    </w:tbl>
    <w:p w14:paraId="5046E14D" w14:textId="77777777" w:rsidR="00B61FEF" w:rsidRPr="00192F23" w:rsidRDefault="00B61FEF" w:rsidP="00BA04B1">
      <w:pPr>
        <w:jc w:val="center"/>
        <w:rPr>
          <w:rFonts w:ascii="Arial" w:hAnsi="Arial" w:cs="Arial"/>
          <w:b/>
          <w:sz w:val="28"/>
          <w:szCs w:val="28"/>
        </w:rPr>
      </w:pPr>
    </w:p>
    <w:p w14:paraId="1914F053" w14:textId="3A438A6B" w:rsidR="00BA04B1" w:rsidRDefault="00BA04B1" w:rsidP="00BA04B1">
      <w:pP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sz w:val="22"/>
          <w:szCs w:val="22"/>
        </w:rPr>
        <w:t>These are the terms of group conduct and cooperation that we agree on as a team.</w:t>
      </w:r>
    </w:p>
    <w:p w14:paraId="53545AE5" w14:textId="3C59A7FB" w:rsidR="00BA04B1" w:rsidRDefault="00BA04B1" w:rsidP="00BA04B1">
      <w:pPr>
        <w:rPr>
          <w:rFonts w:ascii="Arial" w:hAnsi="Arial" w:cs="Arial"/>
          <w:sz w:val="22"/>
          <w:szCs w:val="22"/>
        </w:rPr>
      </w:pPr>
    </w:p>
    <w:p w14:paraId="5B29E8F2" w14:textId="77777777" w:rsidR="00CF1C38" w:rsidRDefault="00CF1C38" w:rsidP="009E7D40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1150C7F8" w14:textId="69A5853E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b/>
          <w:sz w:val="22"/>
          <w:szCs w:val="22"/>
        </w:rPr>
        <w:t>Participation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0DF57DFC" w14:textId="77777777" w:rsidR="00BC3C69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3326D302" w14:textId="7ED2EC5F" w:rsidR="00677F38" w:rsidRPr="005E4EE7" w:rsidRDefault="002C324F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 on our project daily</w:t>
      </w:r>
      <w:r w:rsidR="00677F38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W</w:t>
      </w:r>
      <w:r w:rsidR="00677F38">
        <w:rPr>
          <w:rFonts w:ascii="Arial" w:hAnsi="Arial" w:cs="Arial"/>
          <w:sz w:val="22"/>
          <w:szCs w:val="22"/>
        </w:rPr>
        <w:t xml:space="preserve">e agree to try and </w:t>
      </w:r>
      <w:r>
        <w:rPr>
          <w:rFonts w:ascii="Arial" w:hAnsi="Arial" w:cs="Arial"/>
          <w:sz w:val="22"/>
          <w:szCs w:val="22"/>
        </w:rPr>
        <w:t>contribute to each part of the process and</w:t>
      </w:r>
    </w:p>
    <w:p w14:paraId="165706DF" w14:textId="1393E832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23AF4FC9" w14:textId="26A7179A" w:rsidR="009E7D40" w:rsidRPr="005E4EE7" w:rsidRDefault="002C324F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parate the </w:t>
      </w:r>
      <w:r w:rsidR="00677F38">
        <w:rPr>
          <w:rFonts w:ascii="Arial" w:hAnsi="Arial" w:cs="Arial"/>
          <w:sz w:val="22"/>
          <w:szCs w:val="22"/>
        </w:rPr>
        <w:t xml:space="preserve">workload as even as we can. </w:t>
      </w:r>
    </w:p>
    <w:p w14:paraId="3C4D1735" w14:textId="5EE43D78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74802AF6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1C2EFEFE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574CF366" w14:textId="256F811C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b/>
          <w:sz w:val="22"/>
          <w:szCs w:val="22"/>
        </w:rPr>
        <w:t>Communication</w:t>
      </w:r>
      <w:r w:rsidRPr="005E4EE7">
        <w:rPr>
          <w:rFonts w:ascii="Arial" w:hAnsi="Arial" w:cs="Arial"/>
          <w:sz w:val="22"/>
          <w:szCs w:val="22"/>
        </w:rPr>
        <w:t>: We agree to...</w:t>
      </w:r>
    </w:p>
    <w:p w14:paraId="41B8CD37" w14:textId="77777777" w:rsidR="00BC3C69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1A705FE7" w14:textId="733E7D0E" w:rsidR="00CF1C38" w:rsidRPr="005E4EE7" w:rsidRDefault="00677F38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eep a positive atmosphere and discuss everything that might end up as a conflict if not  </w:t>
      </w:r>
    </w:p>
    <w:p w14:paraId="4E5B10AF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3F6D1307" w14:textId="00DBF034" w:rsidR="009E7D40" w:rsidRPr="005E4EE7" w:rsidRDefault="00677F38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eated early.</w:t>
      </w:r>
      <w:r w:rsidR="00BC3C69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verybody can express his opinion on how the project should be </w:t>
      </w:r>
    </w:p>
    <w:p w14:paraId="0000AF92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355C27AB" w14:textId="08E0612D" w:rsidR="009E7D40" w:rsidRPr="005E4EE7" w:rsidRDefault="00E05F43" w:rsidP="00E05F43">
      <w:pPr>
        <w:pBdr>
          <w:bottom w:val="single" w:sz="6" w:space="3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ve</w:t>
      </w:r>
      <w:r w:rsidR="00677F38">
        <w:rPr>
          <w:rFonts w:ascii="Arial" w:hAnsi="Arial" w:cs="Arial"/>
          <w:sz w:val="22"/>
          <w:szCs w:val="22"/>
        </w:rPr>
        <w:t>loped but we shall continue only after we have agreed on the best idea.</w:t>
      </w:r>
    </w:p>
    <w:p w14:paraId="2B6A9B5E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1CD75D32" w14:textId="67A3E5D2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b/>
          <w:sz w:val="22"/>
          <w:szCs w:val="22"/>
        </w:rPr>
        <w:t>Meetings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15B4915E" w14:textId="0E11AF43" w:rsidR="00CF1C38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agree to meet or communicate daily</w:t>
      </w:r>
      <w:r w:rsidR="00677F38">
        <w:rPr>
          <w:rFonts w:ascii="Arial" w:hAnsi="Arial" w:cs="Arial"/>
          <w:sz w:val="22"/>
          <w:szCs w:val="22"/>
        </w:rPr>
        <w:t>.</w:t>
      </w:r>
    </w:p>
    <w:p w14:paraId="69EDD36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75F8E798" w14:textId="52475CF6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5F3B8F41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FC13E55" w14:textId="26C01D33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duct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332CF3D0" w14:textId="577D6498" w:rsidR="00CF1C38" w:rsidRDefault="00CF1C38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00891176" w14:textId="4EB30F8B" w:rsidR="00BC3C69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ibute on our project as much as we can.</w:t>
      </w:r>
    </w:p>
    <w:p w14:paraId="63813AF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147F8728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7B70B9EE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29E847E2" w14:textId="77777777" w:rsidR="00B763A6" w:rsidRDefault="00B763A6" w:rsidP="009E7D40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4539F255" w14:textId="7CF3A405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flict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5B128C7B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71A43035" w14:textId="50FC9ECB" w:rsidR="009E7D40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scuss the problem and resolve it as a group.  </w:t>
      </w:r>
    </w:p>
    <w:p w14:paraId="42DA662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CE0D14A" w14:textId="77777777" w:rsidR="00B763A6" w:rsidRPr="005E4EE7" w:rsidRDefault="00B763A6" w:rsidP="00B763A6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07C9E931" w14:textId="23479DCD" w:rsidR="00B763A6" w:rsidRDefault="00B763A6" w:rsidP="00B763A6">
      <w:pPr>
        <w:rPr>
          <w:rFonts w:ascii="Arial" w:hAnsi="Arial" w:cs="Arial"/>
          <w:sz w:val="22"/>
          <w:szCs w:val="22"/>
        </w:rPr>
      </w:pPr>
    </w:p>
    <w:p w14:paraId="0D7D7686" w14:textId="2138BD3C" w:rsidR="00A20960" w:rsidRDefault="00A20960" w:rsidP="00B763A6">
      <w:pPr>
        <w:rPr>
          <w:rFonts w:ascii="Arial" w:hAnsi="Arial" w:cs="Arial"/>
          <w:sz w:val="22"/>
          <w:szCs w:val="22"/>
        </w:rPr>
      </w:pPr>
    </w:p>
    <w:p w14:paraId="18C07660" w14:textId="77777777" w:rsidR="00A20960" w:rsidRDefault="00A20960" w:rsidP="00B763A6">
      <w:pPr>
        <w:rPr>
          <w:rFonts w:ascii="Arial" w:hAnsi="Arial" w:cs="Arial"/>
          <w:sz w:val="22"/>
          <w:szCs w:val="22"/>
        </w:rPr>
      </w:pPr>
    </w:p>
    <w:p w14:paraId="51EA471A" w14:textId="77777777" w:rsidR="00CF1C38" w:rsidRPr="005E4EE7" w:rsidRDefault="00CF1C38" w:rsidP="00B763A6">
      <w:pPr>
        <w:rPr>
          <w:rFonts w:ascii="Arial" w:hAnsi="Arial" w:cs="Arial"/>
          <w:sz w:val="22"/>
          <w:szCs w:val="22"/>
        </w:rPr>
      </w:pPr>
    </w:p>
    <w:p w14:paraId="50ADA7AE" w14:textId="0664B2B5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eadlines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60287EE0" w14:textId="0C984F44" w:rsidR="00BC3C69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4A2588CB" w14:textId="54B3B998" w:rsidR="00BC3C69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op waiting for the deadline. Upload it not on last minute.</w:t>
      </w:r>
    </w:p>
    <w:p w14:paraId="76148CA7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0D64DD8E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71943FD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62DD637" w14:textId="77777777" w:rsidR="00B763A6" w:rsidRDefault="00B763A6" w:rsidP="009E7D40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32EA0BCE" w14:textId="2BD6B015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ther Issues:</w:t>
      </w:r>
    </w:p>
    <w:p w14:paraId="57D3A6AA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DADB6E0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3C4D9787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07BADC1B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269AA4EB" w14:textId="2461C4DD" w:rsidR="009E7D40" w:rsidRDefault="009E7D40" w:rsidP="009E7D40">
      <w:pPr>
        <w:rPr>
          <w:rFonts w:ascii="Arial" w:hAnsi="Arial" w:cs="Arial"/>
          <w:sz w:val="22"/>
          <w:szCs w:val="22"/>
        </w:rPr>
      </w:pPr>
    </w:p>
    <w:p w14:paraId="55CA20F5" w14:textId="25820B2B" w:rsidR="00CF1C38" w:rsidRDefault="00CF1C38" w:rsidP="009E7D40">
      <w:pPr>
        <w:rPr>
          <w:rFonts w:ascii="Arial" w:hAnsi="Arial" w:cs="Arial"/>
          <w:sz w:val="22"/>
          <w:szCs w:val="22"/>
        </w:rPr>
      </w:pPr>
    </w:p>
    <w:p w14:paraId="08F33E2D" w14:textId="77777777" w:rsidR="00CF1C38" w:rsidRPr="005E4EE7" w:rsidRDefault="00CF1C38" w:rsidP="009E7D40">
      <w:pPr>
        <w:rPr>
          <w:rFonts w:ascii="Arial" w:hAnsi="Arial" w:cs="Arial"/>
          <w:sz w:val="22"/>
          <w:szCs w:val="22"/>
        </w:rPr>
      </w:pPr>
    </w:p>
    <w:p w14:paraId="2FE34197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0A0" w:firstRow="1" w:lastRow="0" w:firstColumn="1" w:lastColumn="0" w:noHBand="0" w:noVBand="0"/>
      </w:tblPr>
      <w:tblGrid>
        <w:gridCol w:w="2815"/>
        <w:gridCol w:w="1925"/>
        <w:gridCol w:w="3854"/>
      </w:tblGrid>
      <w:tr w:rsidR="00CF1C38" w:rsidRPr="005E4EE7" w14:paraId="075888E1" w14:textId="77777777" w:rsidTr="00CF1C38">
        <w:trPr>
          <w:trHeight w:val="454"/>
        </w:trPr>
        <w:tc>
          <w:tcPr>
            <w:tcW w:w="281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60B5BB7" w14:textId="05530AE1" w:rsidR="00CF1C38" w:rsidRPr="005E4EE7" w:rsidRDefault="00CF1C38" w:rsidP="00CB06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E4EE7">
              <w:rPr>
                <w:rFonts w:ascii="Arial" w:hAnsi="Arial" w:cs="Arial"/>
                <w:b/>
                <w:sz w:val="22"/>
                <w:szCs w:val="22"/>
              </w:rPr>
              <w:t xml:space="preserve">Group </w:t>
            </w:r>
            <w:r w:rsidR="00CB0627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Pr="005E4EE7">
              <w:rPr>
                <w:rFonts w:ascii="Arial" w:hAnsi="Arial" w:cs="Arial"/>
                <w:b/>
                <w:sz w:val="22"/>
                <w:szCs w:val="22"/>
              </w:rPr>
              <w:t xml:space="preserve">ember’s </w:t>
            </w:r>
            <w:r w:rsidR="00CB0627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5E4EE7">
              <w:rPr>
                <w:rFonts w:ascii="Arial" w:hAnsi="Arial" w:cs="Arial"/>
                <w:b/>
                <w:sz w:val="22"/>
                <w:szCs w:val="22"/>
              </w:rPr>
              <w:t>ame</w:t>
            </w:r>
          </w:p>
        </w:tc>
        <w:tc>
          <w:tcPr>
            <w:tcW w:w="192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0CCA6223" w14:textId="233D2E73" w:rsidR="00CF1C38" w:rsidRPr="005E4EE7" w:rsidRDefault="00CB0627" w:rsidP="000C180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 n</w:t>
            </w:r>
            <w:r w:rsidR="00CF1C38" w:rsidRPr="005E4EE7">
              <w:rPr>
                <w:rFonts w:ascii="Arial" w:hAnsi="Arial" w:cs="Arial"/>
                <w:b/>
                <w:sz w:val="22"/>
                <w:szCs w:val="22"/>
              </w:rPr>
              <w:t>umber</w:t>
            </w:r>
          </w:p>
        </w:tc>
        <w:tc>
          <w:tcPr>
            <w:tcW w:w="38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2CE5CF90" w14:textId="37B04EC6" w:rsidR="00CF1C38" w:rsidRPr="005E4EE7" w:rsidRDefault="00CF1C38" w:rsidP="000C180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</w:tr>
      <w:tr w:rsidR="00CF1C38" w:rsidRPr="00157F89" w14:paraId="0ED71C6D" w14:textId="77777777" w:rsidTr="00A557E0">
        <w:trPr>
          <w:trHeight w:val="454"/>
        </w:trPr>
        <w:tc>
          <w:tcPr>
            <w:tcW w:w="2815" w:type="dxa"/>
            <w:tcBorders>
              <w:top w:val="single" w:sz="18" w:space="0" w:color="000000" w:themeColor="text1"/>
            </w:tcBorders>
          </w:tcPr>
          <w:p w14:paraId="79CF400E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C623091" w14:textId="52280957" w:rsidR="00BC3C69" w:rsidRPr="00BC3C69" w:rsidRDefault="009E43BD" w:rsidP="00BC3C69">
            <w:pPr>
              <w:pStyle w:val="Heading5"/>
              <w:shd w:val="clear" w:color="auto" w:fill="FFFFFF"/>
              <w:spacing w:before="0" w:beforeAutospacing="0" w:after="30" w:afterAutospacing="0"/>
              <w:rPr>
                <w:rFonts w:ascii="Arial" w:hAnsi="Arial" w:cs="Arial"/>
                <w:b w:val="0"/>
                <w:bCs w:val="0"/>
                <w:sz w:val="22"/>
                <w:szCs w:val="21"/>
              </w:rPr>
            </w:pPr>
            <w:hyperlink r:id="rId11" w:tooltip="Balqies Khaled Ibrahim" w:history="1">
              <w:r w:rsidR="00BC3C69" w:rsidRPr="00BC3C69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1"/>
                  <w:u w:val="none"/>
                </w:rPr>
                <w:t>Bal</w:t>
              </w:r>
              <w:r w:rsidR="003E1466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1"/>
                  <w:u w:val="none"/>
                </w:rPr>
                <w:t>kis</w:t>
              </w:r>
              <w:r w:rsidR="00BC3C69" w:rsidRPr="00BC3C69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1"/>
                  <w:u w:val="none"/>
                </w:rPr>
                <w:t xml:space="preserve"> Ibrahim</w:t>
              </w:r>
            </w:hyperlink>
          </w:p>
          <w:p w14:paraId="6A87D0BD" w14:textId="1DEE00C5" w:rsidR="00CF1C38" w:rsidRPr="00EE4303" w:rsidRDefault="00BC3C69" w:rsidP="00BC3C69">
            <w:pPr>
              <w:rPr>
                <w:rFonts w:ascii="Arial" w:hAnsi="Arial" w:cs="Arial"/>
                <w:sz w:val="22"/>
                <w:szCs w:val="22"/>
              </w:rPr>
            </w:pPr>
            <w:r w:rsidRPr="00EE430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925" w:type="dxa"/>
            <w:tcBorders>
              <w:top w:val="single" w:sz="18" w:space="0" w:color="000000" w:themeColor="text1"/>
            </w:tcBorders>
            <w:vAlign w:val="center"/>
          </w:tcPr>
          <w:p w14:paraId="61CFF742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75FDAEB" w14:textId="2D5E93B6" w:rsidR="00CF1C38" w:rsidRPr="00EE4303" w:rsidRDefault="003E1466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60092</w:t>
            </w:r>
          </w:p>
        </w:tc>
        <w:tc>
          <w:tcPr>
            <w:tcW w:w="3854" w:type="dxa"/>
            <w:tcBorders>
              <w:top w:val="single" w:sz="18" w:space="0" w:color="000000" w:themeColor="text1"/>
            </w:tcBorders>
          </w:tcPr>
          <w:p w14:paraId="4555FCFC" w14:textId="41A4D3F3" w:rsidR="00CF1C38" w:rsidRPr="00EE4303" w:rsidRDefault="003E1466" w:rsidP="000C18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</w:t>
            </w:r>
            <w:r>
              <w:rPr>
                <w:szCs w:val="22"/>
              </w:rPr>
              <w:t>alkis</w:t>
            </w:r>
          </w:p>
        </w:tc>
      </w:tr>
      <w:tr w:rsidR="00CF1C38" w:rsidRPr="00157F89" w14:paraId="7420C2D7" w14:textId="77777777" w:rsidTr="00A557E0">
        <w:trPr>
          <w:trHeight w:val="454"/>
        </w:trPr>
        <w:tc>
          <w:tcPr>
            <w:tcW w:w="2815" w:type="dxa"/>
          </w:tcPr>
          <w:p w14:paraId="59046617" w14:textId="4C028D4E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F3C99F" w14:textId="34F4366C" w:rsidR="00A20960" w:rsidRDefault="00A20960" w:rsidP="000C18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ziugas Austys</w:t>
            </w:r>
          </w:p>
          <w:p w14:paraId="6D6A4302" w14:textId="4EF1D08C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vAlign w:val="center"/>
          </w:tcPr>
          <w:p w14:paraId="77FD41F2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0999386" w14:textId="0BB9D40C" w:rsidR="00E05F43" w:rsidRPr="00EE4303" w:rsidRDefault="00E05F43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0144</w:t>
            </w:r>
          </w:p>
        </w:tc>
        <w:tc>
          <w:tcPr>
            <w:tcW w:w="3854" w:type="dxa"/>
          </w:tcPr>
          <w:p w14:paraId="7AD262AF" w14:textId="4E94B0AC" w:rsidR="00CF1C38" w:rsidRPr="00EE4303" w:rsidRDefault="003E1466" w:rsidP="000C1800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D</w:t>
            </w:r>
            <w:r>
              <w:rPr>
                <w:szCs w:val="22"/>
              </w:rPr>
              <w:t>ziugas</w:t>
            </w:r>
            <w:proofErr w:type="spellEnd"/>
          </w:p>
        </w:tc>
      </w:tr>
      <w:tr w:rsidR="00CF1C38" w:rsidRPr="00157F89" w14:paraId="132E3EF4" w14:textId="77777777" w:rsidTr="00A557E0">
        <w:trPr>
          <w:trHeight w:val="454"/>
        </w:trPr>
        <w:tc>
          <w:tcPr>
            <w:tcW w:w="2815" w:type="dxa"/>
          </w:tcPr>
          <w:p w14:paraId="341F49CE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A5EED98" w14:textId="1A32AB1B" w:rsidR="00CF1C38" w:rsidRDefault="000879D0" w:rsidP="000C18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nald Johnson</w:t>
            </w:r>
          </w:p>
          <w:p w14:paraId="27DFA845" w14:textId="548200A0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vAlign w:val="center"/>
          </w:tcPr>
          <w:p w14:paraId="377C082E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A4723C6" w14:textId="17BF8891" w:rsidR="00CF1C38" w:rsidRPr="00EE4303" w:rsidRDefault="00E05F43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9987</w:t>
            </w:r>
          </w:p>
        </w:tc>
        <w:tc>
          <w:tcPr>
            <w:tcW w:w="3854" w:type="dxa"/>
          </w:tcPr>
          <w:p w14:paraId="404ADDDD" w14:textId="4E7AFC0D" w:rsidR="00CF1C38" w:rsidRPr="00EE4303" w:rsidRDefault="003E1466" w:rsidP="000C18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>
              <w:rPr>
                <w:szCs w:val="22"/>
              </w:rPr>
              <w:t>onald</w:t>
            </w:r>
          </w:p>
        </w:tc>
      </w:tr>
      <w:tr w:rsidR="00CF1C38" w:rsidRPr="00157F89" w14:paraId="472C2B58" w14:textId="77777777" w:rsidTr="00A557E0">
        <w:trPr>
          <w:trHeight w:val="454"/>
        </w:trPr>
        <w:tc>
          <w:tcPr>
            <w:tcW w:w="2815" w:type="dxa"/>
            <w:vAlign w:val="center"/>
          </w:tcPr>
          <w:p w14:paraId="0B993979" w14:textId="77777777" w:rsidR="00A557E0" w:rsidRDefault="00A557E0" w:rsidP="00A557E0"/>
          <w:p w14:paraId="28E945F0" w14:textId="77777777" w:rsidR="00CF1C38" w:rsidRDefault="00A557E0" w:rsidP="00A557E0">
            <w:pPr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</w:pPr>
            <w:r w:rsidRPr="00A557E0"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  <w:t>Przemysław Regulski</w:t>
            </w:r>
          </w:p>
          <w:p w14:paraId="7031DE0B" w14:textId="4BDE4426" w:rsidR="00A557E0" w:rsidRPr="00A557E0" w:rsidRDefault="00A557E0" w:rsidP="00A557E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vAlign w:val="center"/>
          </w:tcPr>
          <w:p w14:paraId="14A8E0F0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420502B" w14:textId="4B435266" w:rsidR="00CF1C38" w:rsidRPr="00A557E0" w:rsidRDefault="00A557E0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557E0">
              <w:rPr>
                <w:rFonts w:ascii="Arial" w:eastAsia="Arial" w:hAnsi="Arial" w:cs="Arial"/>
                <w:sz w:val="22"/>
              </w:rPr>
              <w:t>280196</w:t>
            </w:r>
          </w:p>
        </w:tc>
        <w:tc>
          <w:tcPr>
            <w:tcW w:w="3854" w:type="dxa"/>
            <w:vAlign w:val="center"/>
          </w:tcPr>
          <w:p w14:paraId="5912F41F" w14:textId="13CA76EE" w:rsidR="00CF1C38" w:rsidRPr="00EE4303" w:rsidRDefault="003E1466" w:rsidP="00A557E0">
            <w:pPr>
              <w:rPr>
                <w:rFonts w:ascii="Arial" w:hAnsi="Arial" w:cs="Arial"/>
                <w:sz w:val="22"/>
                <w:szCs w:val="22"/>
              </w:rPr>
            </w:pPr>
            <w:r w:rsidRPr="00A557E0"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  <w:t>Przemysław</w:t>
            </w:r>
            <w:bookmarkStart w:id="0" w:name="_GoBack"/>
            <w:bookmarkEnd w:id="0"/>
          </w:p>
        </w:tc>
      </w:tr>
    </w:tbl>
    <w:p w14:paraId="50B826AE" w14:textId="77777777" w:rsidR="003A6A71" w:rsidRDefault="003A6A71" w:rsidP="003A6A71">
      <w:pPr>
        <w:jc w:val="right"/>
        <w:rPr>
          <w:noProof/>
          <w:lang w:eastAsia="da-DK"/>
        </w:rPr>
      </w:pPr>
    </w:p>
    <w:p w14:paraId="7B32AD58" w14:textId="77777777" w:rsidR="003A6A71" w:rsidRDefault="003A6A71" w:rsidP="00A20960">
      <w:pPr>
        <w:rPr>
          <w:noProof/>
          <w:lang w:eastAsia="da-DK"/>
        </w:rPr>
      </w:pPr>
    </w:p>
    <w:p w14:paraId="426C091E" w14:textId="77777777" w:rsidR="003A6A71" w:rsidRDefault="003A6A71" w:rsidP="003A6A71">
      <w:pPr>
        <w:jc w:val="right"/>
        <w:rPr>
          <w:noProof/>
          <w:lang w:eastAsia="da-DK"/>
        </w:rPr>
      </w:pPr>
    </w:p>
    <w:p w14:paraId="3684F0B6" w14:textId="77777777" w:rsidR="003A6A71" w:rsidRDefault="003A6A71" w:rsidP="003A6A71">
      <w:pPr>
        <w:jc w:val="right"/>
        <w:rPr>
          <w:noProof/>
          <w:lang w:eastAsia="da-DK"/>
        </w:rPr>
      </w:pPr>
    </w:p>
    <w:p w14:paraId="12F72A1B" w14:textId="77777777" w:rsidR="009C6428" w:rsidRPr="003A6A71" w:rsidRDefault="009C6428" w:rsidP="00BA04B1">
      <w:pPr>
        <w:rPr>
          <w:rFonts w:ascii="Arial" w:hAnsi="Arial" w:cs="Arial"/>
          <w:b/>
          <w:sz w:val="22"/>
          <w:szCs w:val="22"/>
        </w:rPr>
      </w:pPr>
    </w:p>
    <w:sectPr w:rsidR="009C6428" w:rsidRPr="003A6A71" w:rsidSect="00B35051">
      <w:headerReference w:type="default" r:id="rId12"/>
      <w:footerReference w:type="default" r:id="rId13"/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4B8BB" w14:textId="77777777" w:rsidR="009E43BD" w:rsidRDefault="009E43BD" w:rsidP="008031D8">
      <w:r>
        <w:separator/>
      </w:r>
    </w:p>
  </w:endnote>
  <w:endnote w:type="continuationSeparator" w:id="0">
    <w:p w14:paraId="24957C6A" w14:textId="77777777" w:rsidR="009E43BD" w:rsidRDefault="009E43BD" w:rsidP="0080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19907230"/>
      <w:docPartObj>
        <w:docPartGallery w:val="Page Numbers (Bottom of Page)"/>
        <w:docPartUnique/>
      </w:docPartObj>
    </w:sdtPr>
    <w:sdtEndPr/>
    <w:sdtContent>
      <w:p w14:paraId="23A2547C" w14:textId="52914851" w:rsidR="005E4EE7" w:rsidRDefault="005E4EE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20DF" w:rsidRPr="00DD20DF">
          <w:rPr>
            <w:noProof/>
            <w:lang w:val="da-DK"/>
          </w:rPr>
          <w:t>2</w:t>
        </w:r>
        <w:r>
          <w:fldChar w:fldCharType="end"/>
        </w:r>
      </w:p>
    </w:sdtContent>
  </w:sdt>
  <w:p w14:paraId="2B692DA6" w14:textId="77777777" w:rsidR="005E4EE7" w:rsidRDefault="005E4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70E14" w14:textId="77777777" w:rsidR="009E43BD" w:rsidRDefault="009E43BD" w:rsidP="008031D8">
      <w:r>
        <w:separator/>
      </w:r>
    </w:p>
  </w:footnote>
  <w:footnote w:type="continuationSeparator" w:id="0">
    <w:p w14:paraId="033C218A" w14:textId="77777777" w:rsidR="009E43BD" w:rsidRDefault="009E43BD" w:rsidP="0080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00F3F" w14:textId="13E81695" w:rsidR="008031D8" w:rsidRPr="00C25C84" w:rsidRDefault="00C25C84" w:rsidP="008031D8">
    <w:pPr>
      <w:pStyle w:val="Header"/>
      <w:pBdr>
        <w:bottom w:val="single" w:sz="4" w:space="1" w:color="auto"/>
      </w:pBdr>
      <w:tabs>
        <w:tab w:val="clear" w:pos="4819"/>
        <w:tab w:val="clear" w:pos="9638"/>
        <w:tab w:val="right" w:pos="9071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Group Contract Template </w:t>
    </w:r>
    <w:r w:rsidR="008031D8" w:rsidRPr="00C25C84">
      <w:rPr>
        <w:rFonts w:ascii="Arial" w:hAnsi="Arial" w:cs="Arial"/>
        <w:sz w:val="18"/>
      </w:rPr>
      <w:t>- VIA Engineering Guidelines</w:t>
    </w:r>
    <w:r w:rsidR="008031D8" w:rsidRPr="00C25C84">
      <w:rPr>
        <w:rFonts w:ascii="Arial" w:hAnsi="Arial" w:cs="Arial"/>
        <w:sz w:val="18"/>
      </w:rPr>
      <w:tab/>
    </w:r>
    <w:r w:rsidR="008031D8" w:rsidRPr="00C25C84">
      <w:rPr>
        <w:rFonts w:ascii="Arial" w:hAnsi="Arial" w:cs="Arial"/>
        <w:noProof/>
        <w:sz w:val="18"/>
        <w:lang w:val="da-DK" w:eastAsia="da-DK"/>
      </w:rPr>
      <w:drawing>
        <wp:inline distT="0" distB="0" distL="0" distR="0" wp14:anchorId="125EC837" wp14:editId="59339E7A">
          <wp:extent cx="688975" cy="694690"/>
          <wp:effectExtent l="0" t="0" r="0" b="0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97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BB8BF15" w14:textId="783334AB" w:rsidR="008031D8" w:rsidRDefault="008031D8">
    <w:pPr>
      <w:pStyle w:val="Header"/>
      <w:rPr>
        <w:rFonts w:ascii="Arial" w:hAnsi="Arial" w:cs="Arial"/>
        <w:sz w:val="20"/>
      </w:rPr>
    </w:pPr>
  </w:p>
  <w:p w14:paraId="5F787CFB" w14:textId="77777777" w:rsidR="00024F14" w:rsidRPr="008031D8" w:rsidRDefault="00024F14">
    <w:pPr>
      <w:pStyle w:val="Header"/>
      <w:rPr>
        <w:rFonts w:ascii="Arial" w:hAnsi="Arial" w:cs="Arial"/>
        <w:sz w:val="20"/>
      </w:rPr>
    </w:pPr>
  </w:p>
  <w:p w14:paraId="1B5C216A" w14:textId="77777777" w:rsidR="008031D8" w:rsidRPr="008031D8" w:rsidRDefault="008031D8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711BEE"/>
    <w:multiLevelType w:val="hybridMultilevel"/>
    <w:tmpl w:val="811EC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E7B01"/>
    <w:multiLevelType w:val="hybridMultilevel"/>
    <w:tmpl w:val="38429C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Q1NDE1NjE2tjRR0lEKTi0uzszPAykwqgUAombg0CwAAAA="/>
  </w:docVars>
  <w:rsids>
    <w:rsidRoot w:val="00BA04B1"/>
    <w:rsid w:val="00024F14"/>
    <w:rsid w:val="000879D0"/>
    <w:rsid w:val="000A4DFE"/>
    <w:rsid w:val="00105937"/>
    <w:rsid w:val="00122947"/>
    <w:rsid w:val="00157F89"/>
    <w:rsid w:val="00192F23"/>
    <w:rsid w:val="001E2EE3"/>
    <w:rsid w:val="002245FC"/>
    <w:rsid w:val="002531C1"/>
    <w:rsid w:val="002C324F"/>
    <w:rsid w:val="002C65CD"/>
    <w:rsid w:val="002D3871"/>
    <w:rsid w:val="003A6A71"/>
    <w:rsid w:val="003B55BC"/>
    <w:rsid w:val="003E1466"/>
    <w:rsid w:val="004072E4"/>
    <w:rsid w:val="00451C07"/>
    <w:rsid w:val="005057DF"/>
    <w:rsid w:val="005D05A5"/>
    <w:rsid w:val="005E4EE7"/>
    <w:rsid w:val="00635B14"/>
    <w:rsid w:val="0067435A"/>
    <w:rsid w:val="00677F38"/>
    <w:rsid w:val="00703DC5"/>
    <w:rsid w:val="00773156"/>
    <w:rsid w:val="007F609F"/>
    <w:rsid w:val="008031D8"/>
    <w:rsid w:val="00825A08"/>
    <w:rsid w:val="00893AA8"/>
    <w:rsid w:val="008C4D49"/>
    <w:rsid w:val="0090737E"/>
    <w:rsid w:val="009455BA"/>
    <w:rsid w:val="0095039E"/>
    <w:rsid w:val="009C6428"/>
    <w:rsid w:val="009E43BD"/>
    <w:rsid w:val="009E7D40"/>
    <w:rsid w:val="00A20960"/>
    <w:rsid w:val="00A336BB"/>
    <w:rsid w:val="00A557E0"/>
    <w:rsid w:val="00B61FEF"/>
    <w:rsid w:val="00B763A6"/>
    <w:rsid w:val="00BA04B1"/>
    <w:rsid w:val="00BC3C69"/>
    <w:rsid w:val="00C25C84"/>
    <w:rsid w:val="00C9191E"/>
    <w:rsid w:val="00CA5AF3"/>
    <w:rsid w:val="00CB0627"/>
    <w:rsid w:val="00CB6B94"/>
    <w:rsid w:val="00CF1C38"/>
    <w:rsid w:val="00CF5E89"/>
    <w:rsid w:val="00D03CFF"/>
    <w:rsid w:val="00D048F2"/>
    <w:rsid w:val="00D45398"/>
    <w:rsid w:val="00D81EB9"/>
    <w:rsid w:val="00DA112A"/>
    <w:rsid w:val="00DD20DF"/>
    <w:rsid w:val="00DD35E2"/>
    <w:rsid w:val="00E05F43"/>
    <w:rsid w:val="00E45925"/>
    <w:rsid w:val="00EE43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487D1E0"/>
  <w15:docId w15:val="{E59B8068-69E8-4512-B09E-ADA68F172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324F"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BC3C69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4B1"/>
    <w:pPr>
      <w:ind w:left="720"/>
      <w:contextualSpacing/>
    </w:pPr>
  </w:style>
  <w:style w:type="table" w:styleId="TableGrid">
    <w:name w:val="Table Grid"/>
    <w:basedOn w:val="TableNormal"/>
    <w:uiPriority w:val="59"/>
    <w:rsid w:val="00BA04B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55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5B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1F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F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F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FE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031D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1D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31D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1D8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A6A71"/>
    <w:rPr>
      <w:color w:val="0000FF" w:themeColor="hyperlink"/>
      <w:u w:val="single"/>
    </w:rPr>
  </w:style>
  <w:style w:type="character" w:customStyle="1" w:styleId="1ogo">
    <w:name w:val="_1ogo"/>
    <w:basedOn w:val="DefaultParagraphFont"/>
    <w:rsid w:val="00A20960"/>
  </w:style>
  <w:style w:type="character" w:customStyle="1" w:styleId="Heading5Char">
    <w:name w:val="Heading 5 Char"/>
    <w:basedOn w:val="DefaultParagraphFont"/>
    <w:link w:val="Heading5"/>
    <w:uiPriority w:val="9"/>
    <w:rsid w:val="00BC3C69"/>
    <w:rPr>
      <w:rFonts w:ascii="Times New Roman" w:eastAsia="Times New Roman" w:hAnsi="Times New Roman" w:cs="Times New Roman"/>
      <w:b/>
      <w:bCs/>
    </w:rPr>
  </w:style>
  <w:style w:type="character" w:customStyle="1" w:styleId="fwb">
    <w:name w:val="fwb"/>
    <w:basedOn w:val="DefaultParagraphFont"/>
    <w:rsid w:val="00BC3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6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cebook.com/seso.raean.5?__tn__=%2CdlC-R-R&amp;eid=ARCPFo-WFT7d0wBh6LnyNjOLT79c4K0dMxJaa7MjrxwYKxMs2Yj5XwkTuP-POWUWmFqYkrJWl-ohz6kJ&amp;hc_ref=ARR4-f3xs4jGLwqXRY3Yd5aGRylDpWFi_w-U7KvG1IU5qUhieZVHtKbIg0KPehmQ1d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A5E4FC7310244BBD8FDAD461F382A" ma:contentTypeVersion="0" ma:contentTypeDescription="Create a new document." ma:contentTypeScope="" ma:versionID="21cde94fc0a28e3be33061f8f75ca49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EC1937F-A787-4BB7-B0F7-5AA547C44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E2FB72-07F2-475D-96A3-57246D6E6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C87B1C-9A17-47C5-AE8D-830AE34406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8E3D04-2460-4A68-97F4-5E323F628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berly Center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Balkis Ibrahim</cp:lastModifiedBy>
  <cp:revision>4</cp:revision>
  <dcterms:created xsi:type="dcterms:W3CDTF">2019-08-13T09:41:00Z</dcterms:created>
  <dcterms:modified xsi:type="dcterms:W3CDTF">2019-08-1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8D9A5E4FC7310244BBD8FDAD461F382A</vt:lpwstr>
  </property>
</Properties>
</file>